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Look w:val="04A0" w:firstRow="1" w:lastRow="0" w:firstColumn="1" w:lastColumn="0" w:noHBand="0" w:noVBand="1"/>
      </w:tblPr>
      <w:tblGrid>
        <w:gridCol w:w="5666"/>
        <w:gridCol w:w="5250"/>
      </w:tblGrid>
      <w:tr w:rsidR="007A63C7" w:rsidRPr="007A63C7" w14:paraId="071E5B02" w14:textId="77777777" w:rsidTr="007A63C7">
        <w:tc>
          <w:tcPr>
            <w:tcW w:w="5666" w:type="dxa"/>
            <w:hideMark/>
          </w:tcPr>
          <w:p w14:paraId="045131AA" w14:textId="77777777" w:rsidR="007A63C7" w:rsidRPr="007A63C7" w:rsidRDefault="007A63C7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7A63C7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Water Car</w:t>
            </w:r>
          </w:p>
        </w:tc>
        <w:tc>
          <w:tcPr>
            <w:tcW w:w="5250" w:type="dxa"/>
            <w:hideMark/>
          </w:tcPr>
          <w:p w14:paraId="39EAFDFB" w14:textId="77777777" w:rsidR="007A63C7" w:rsidRPr="007A63C7" w:rsidRDefault="007A63C7">
            <w:pPr>
              <w:spacing w:after="0"/>
              <w:jc w:val="right"/>
              <w:rPr>
                <w:rFonts w:asciiTheme="minorBidi" w:hAnsiTheme="minorBidi"/>
                <w:color w:val="BF9949"/>
                <w:szCs w:val="20"/>
                <w:lang w:bidi="ar-JO"/>
              </w:rPr>
            </w:pPr>
            <w:r w:rsidRPr="007A63C7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مركبة المائية</w:t>
            </w:r>
          </w:p>
        </w:tc>
      </w:tr>
    </w:tbl>
    <w:p w14:paraId="32960084" w14:textId="77777777" w:rsidR="007A63C7" w:rsidRPr="007A63C7" w:rsidRDefault="007A63C7" w:rsidP="007A63C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3F9EA8E9" w14:textId="77777777" w:rsidR="007A63C7" w:rsidRPr="007A63C7" w:rsidRDefault="007A63C7" w:rsidP="007A63C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A63C7" w:rsidRPr="007A63C7" w14:paraId="2B0EDEAF" w14:textId="77777777" w:rsidTr="007A63C7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4C2CE22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A63C7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006ABFE1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4FBFD5" w14:textId="77777777" w:rsidR="007A63C7" w:rsidRPr="007A63C7" w:rsidRDefault="007A63C7">
            <w:pPr>
              <w:bidi/>
              <w:spacing w:after="0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تطلبات السلامة للمركبات المائية</w:t>
            </w:r>
          </w:p>
          <w:p w14:paraId="007EFE7D" w14:textId="77777777" w:rsidR="007A63C7" w:rsidRPr="007A63C7" w:rsidRDefault="007A63C7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Safety requirements for Water Ca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2F5B18E" w14:textId="77777777" w:rsidR="007A63C7" w:rsidRPr="007A63C7" w:rsidRDefault="007A63C7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7A63C7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46A94FE5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6ACD78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A63C7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64596728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A63C7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4D75F51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A63C7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657094F1" w14:textId="77777777" w:rsidR="007A63C7" w:rsidRPr="007A63C7" w:rsidRDefault="007A63C7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A63C7" w:rsidRPr="007A63C7" w14:paraId="3DD08F65" w14:textId="77777777" w:rsidTr="007A63C7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A016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26611163" w:edGrp="everyone" w:colFirst="3" w:colLast="3"/>
            <w:permStart w:id="2015499047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BE754E5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ترخيص الوسيلة</w:t>
            </w:r>
          </w:p>
          <w:p w14:paraId="64B0940E" w14:textId="77777777" w:rsidR="007A63C7" w:rsidRPr="007A63C7" w:rsidRDefault="007A63C7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2CC622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F985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61DC2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4EF4CB6" w14:textId="77777777" w:rsidTr="007A63C7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9E019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529218817" w:edGrp="everyone" w:colFirst="3" w:colLast="3"/>
            <w:permStart w:id="1696289189" w:edGrp="everyone" w:colFirst="4" w:colLast="4"/>
            <w:permEnd w:id="826611163"/>
            <w:permEnd w:id="201549904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B6E0B8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ترخيص الطاقم</w:t>
            </w:r>
          </w:p>
          <w:p w14:paraId="1ED7D12E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809F7C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346B7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BF2F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52513BFE" w14:textId="77777777" w:rsidTr="007A63C7">
        <w:trPr>
          <w:cantSplit/>
          <w:trHeight w:hRule="exact" w:val="10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EA567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00588358" w:edGrp="everyone" w:colFirst="3" w:colLast="3"/>
            <w:permStart w:id="181274971" w:edGrp="everyone" w:colFirst="4" w:colLast="4"/>
            <w:permEnd w:id="1529218817"/>
            <w:permEnd w:id="169628918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FC3E9B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6FFA8038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Navigation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15E238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4848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D8843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50E3B7CA" w14:textId="77777777" w:rsidTr="007A63C7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6E52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81929686" w:edGrp="everyone" w:colFirst="3" w:colLast="3"/>
            <w:permStart w:id="30674257" w:edGrp="everyone" w:colFirst="4" w:colLast="4"/>
            <w:permEnd w:id="1600588358"/>
            <w:permEnd w:id="18127497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DCFFA9C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1ECDFCB4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ab/>
            </w:r>
            <w:r w:rsidRPr="007A63C7">
              <w:rPr>
                <w:rFonts w:asciiTheme="minorBidi" w:hAnsiTheme="minorBidi"/>
                <w:sz w:val="24"/>
                <w:szCs w:val="24"/>
              </w:rPr>
              <w:tab/>
              <w:t>GP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44A8C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CCFCD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8301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CB760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238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37DF6557" w14:textId="77777777" w:rsidTr="007A63C7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E9906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5653734" w:edGrp="everyone" w:colFirst="3" w:colLast="3"/>
            <w:permStart w:id="638990567" w:edGrp="everyone" w:colFirst="4" w:colLast="4"/>
            <w:permEnd w:id="881929686"/>
            <w:permEnd w:id="3067425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A115074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وسيلة اتصال مناسبة  </w:t>
            </w:r>
          </w:p>
          <w:p w14:paraId="55481A60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28C378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FB055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9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C6945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74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63FA9800" w14:textId="77777777" w:rsidTr="007A63C7">
        <w:trPr>
          <w:cantSplit/>
          <w:trHeight w:hRule="exact" w:val="94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9C51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94743526" w:edGrp="everyone" w:colFirst="3" w:colLast="3"/>
            <w:permStart w:id="374025952" w:edGrp="everyone" w:colFirst="4" w:colLast="4"/>
            <w:permEnd w:id="125653734"/>
            <w:permEnd w:id="63899056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35C7D81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3E47B2E7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A71744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47341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46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65F7F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54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6569C8E" w14:textId="77777777" w:rsidTr="007A63C7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246C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73058430" w:edGrp="everyone" w:colFirst="3" w:colLast="3"/>
            <w:permStart w:id="1672047158" w:edGrp="everyone" w:colFirst="4" w:colLast="4"/>
            <w:permEnd w:id="1994743526"/>
            <w:permEnd w:id="37402595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D016B4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بوق</w:t>
            </w:r>
          </w:p>
          <w:p w14:paraId="2103DE92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Horn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E3F16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703BD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47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DD7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606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79733BEB" w14:textId="77777777" w:rsidTr="007A63C7">
        <w:trPr>
          <w:cantSplit/>
          <w:trHeight w:hRule="exact" w:val="105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98F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08585687" w:edGrp="everyone" w:colFirst="3" w:colLast="3"/>
            <w:permStart w:id="1771529738" w:edGrp="everyone" w:colFirst="4" w:colLast="4"/>
            <w:permEnd w:id="1973058430"/>
            <w:permEnd w:id="167204715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EB97ACC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</w:p>
          <w:p w14:paraId="3CA8C4FE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Radar reflecto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9A18CB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F963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978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D3C6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74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DC4DA17" w14:textId="77777777" w:rsidTr="007A63C7">
        <w:trPr>
          <w:cantSplit/>
          <w:trHeight w:hRule="exact" w:val="113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E93EB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31041260" w:edGrp="everyone" w:colFirst="3" w:colLast="3"/>
            <w:permStart w:id="974727828" w:edGrp="everyone" w:colFirst="4" w:colLast="4"/>
            <w:permEnd w:id="808585687"/>
            <w:permEnd w:id="177152973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40D7E5B" w14:textId="77777777" w:rsidR="007A63C7" w:rsidRPr="007A63C7" w:rsidRDefault="007A63C7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جهاز الأمن والسلامة البحري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- </w:t>
            </w:r>
            <w:r w:rsidRPr="007A63C7">
              <w:rPr>
                <w:rFonts w:asciiTheme="minorBidi" w:eastAsia="Calibri" w:hAnsiTheme="minorBidi"/>
                <w:szCs w:val="20"/>
                <w:rtl/>
              </w:rPr>
              <w:t>حسب متطلبات حرس السواحل</w:t>
            </w:r>
            <w:r w:rsidRPr="007A63C7">
              <w:rPr>
                <w:rFonts w:asciiTheme="minorBidi" w:eastAsia="Calibri" w:hAnsiTheme="minorBidi"/>
                <w:szCs w:val="20"/>
                <w:rtl/>
              </w:rPr>
              <w:tab/>
            </w:r>
          </w:p>
          <w:p w14:paraId="64B536AF" w14:textId="77777777" w:rsidR="007A63C7" w:rsidRPr="007A63C7" w:rsidRDefault="007A63C7" w:rsidP="007A63C7">
            <w:pPr>
              <w:tabs>
                <w:tab w:val="left" w:pos="4350"/>
              </w:tabs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Maritime Safety and Security Transponder </w:t>
            </w:r>
            <w:r w:rsidRPr="007A63C7">
              <w:rPr>
                <w:rFonts w:asciiTheme="minorBidi" w:eastAsia="Calibri" w:hAnsiTheme="minorBidi"/>
                <w:szCs w:val="20"/>
              </w:rPr>
              <w:t xml:space="preserve">– </w:t>
            </w:r>
            <w:r w:rsidRPr="007A63C7">
              <w:rPr>
                <w:rFonts w:asciiTheme="minorBidi" w:eastAsia="Calibri" w:hAnsiTheme="minorBidi"/>
                <w:sz w:val="18"/>
                <w:szCs w:val="18"/>
              </w:rPr>
              <w:t>as required by the Coast Guar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FFB84F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6B4E7548" w14:textId="77777777" w:rsidR="007A63C7" w:rsidRPr="007A63C7" w:rsidRDefault="007A63C7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3BF6290B" w14:textId="77777777" w:rsidR="007A63C7" w:rsidRPr="007A63C7" w:rsidRDefault="007A63C7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6D915566" w14:textId="77777777" w:rsidR="007A63C7" w:rsidRPr="007A63C7" w:rsidRDefault="007A63C7">
            <w:pPr>
              <w:bidi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6120D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497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F816B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8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68CAD644" w14:textId="77777777" w:rsidTr="007A63C7">
        <w:trPr>
          <w:cantSplit/>
          <w:trHeight w:hRule="exact" w:val="99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4D44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77634415" w:edGrp="everyone" w:colFirst="3" w:colLast="3"/>
            <w:permStart w:id="172244922" w:edGrp="everyone" w:colFirst="4" w:colLast="4"/>
            <w:permEnd w:id="531041260"/>
            <w:permEnd w:id="97472782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E740A4A" w14:textId="77777777" w:rsidR="007A63C7" w:rsidRPr="007A63C7" w:rsidRDefault="007A63C7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ستر نجاة بعدد الأشخاص على الوسيلة. </w:t>
            </w:r>
          </w:p>
          <w:p w14:paraId="64BB7187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Lifejackets for all personnel on-boar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F2E2D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B1791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0277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3D763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625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70523557" w14:textId="77777777" w:rsidTr="007A63C7">
        <w:trPr>
          <w:cantSplit/>
          <w:trHeight w:hRule="exact" w:val="115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ADEB9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42999518" w:edGrp="everyone" w:colFirst="3" w:colLast="3"/>
            <w:permStart w:id="1933777033" w:edGrp="everyone" w:colFirst="4" w:colLast="4"/>
            <w:permEnd w:id="477634415"/>
            <w:permEnd w:id="17224492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8F27E4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طوق نجاة متصل بحبل قابل للطفو.</w:t>
            </w:r>
          </w:p>
          <w:p w14:paraId="18FA10A6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Lifebuoy with buoyant lin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5D7A55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FA67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24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40D50DFF" w14:textId="77777777" w:rsidR="007A63C7" w:rsidRPr="007A63C7" w:rsidRDefault="007A63C7">
            <w:pPr>
              <w:rPr>
                <w:rFonts w:asciiTheme="minorBidi" w:hAnsiTheme="minorBidi"/>
              </w:rPr>
            </w:pPr>
          </w:p>
          <w:p w14:paraId="4886BB8A" w14:textId="77777777" w:rsidR="007A63C7" w:rsidRPr="007A63C7" w:rsidRDefault="007A63C7">
            <w:pPr>
              <w:rPr>
                <w:rFonts w:asciiTheme="minorBidi" w:hAnsiTheme="minorBidi"/>
              </w:rPr>
            </w:pPr>
          </w:p>
          <w:p w14:paraId="73D5770B" w14:textId="77777777" w:rsidR="007A63C7" w:rsidRPr="007A63C7" w:rsidRDefault="007A63C7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4DFFF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81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44284378" w14:textId="77777777" w:rsidTr="007A63C7">
        <w:trPr>
          <w:cantSplit/>
          <w:trHeight w:hRule="exact" w:val="100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468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71528496" w:edGrp="everyone" w:colFirst="3" w:colLast="3"/>
            <w:permStart w:id="1345192067" w:edGrp="everyone" w:colFirst="4" w:colLast="4"/>
            <w:permEnd w:id="1742999518"/>
            <w:permEnd w:id="193377703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CFFE065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3F504860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F561DF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5711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13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103B7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380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8EC18AA" w14:textId="77777777" w:rsidTr="007A63C7">
        <w:trPr>
          <w:cantSplit/>
          <w:trHeight w:hRule="exact" w:val="99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13114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44891273" w:edGrp="everyone" w:colFirst="3" w:colLast="3"/>
            <w:permStart w:id="2137158293" w:edGrp="everyone" w:colFirst="4" w:colLast="4"/>
            <w:permEnd w:id="271528496"/>
            <w:permEnd w:id="134519206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B4A7FA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049D0840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523E58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E6732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38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9CFF8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777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44078B14" w14:textId="77777777" w:rsidTr="007A63C7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F4BE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67949406" w:edGrp="everyone" w:colFirst="3" w:colLast="3"/>
            <w:permStart w:id="1090613450" w:edGrp="everyone" w:colFirst="4" w:colLast="4"/>
            <w:permEnd w:id="1544891273"/>
            <w:permEnd w:id="213715829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0C05B2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صندوق إسعافات أولية</w:t>
            </w:r>
          </w:p>
          <w:p w14:paraId="54437459" w14:textId="77777777" w:rsidR="007A63C7" w:rsidRPr="007A63C7" w:rsidRDefault="007A63C7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>First aid box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D36FBF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2BE10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545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2572F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451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6EBA45D3" w14:textId="77777777" w:rsidTr="007A63C7">
        <w:trPr>
          <w:cantSplit/>
          <w:trHeight w:hRule="exact" w:val="11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F5268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7301249" w:edGrp="everyone" w:colFirst="3" w:colLast="3"/>
            <w:permStart w:id="1515654860" w:edGrp="everyone" w:colFirst="4" w:colLast="4"/>
            <w:permEnd w:id="567949406"/>
            <w:permEnd w:id="109061345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B95F4E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578A3988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CDFC88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DDD5A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5682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1878E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541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395E0CDD" w14:textId="77777777" w:rsidTr="007A63C7">
        <w:trPr>
          <w:cantSplit/>
          <w:trHeight w:hRule="exact" w:val="112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59793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9330805" w:edGrp="everyone" w:colFirst="3" w:colLast="3"/>
            <w:permStart w:id="1504210850" w:edGrp="everyone" w:colFirst="4" w:colLast="4"/>
            <w:permEnd w:id="127301249"/>
            <w:permEnd w:id="151565486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64E036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أرقام الطوارئ – </w:t>
            </w:r>
            <w:r w:rsidRPr="007A63C7">
              <w:rPr>
                <w:rFonts w:asciiTheme="minorBidi" w:hAnsiTheme="minorBidi"/>
                <w:szCs w:val="20"/>
                <w:rtl/>
              </w:rPr>
              <w:t>نسخة منها مثبتة في مكان ظاهر على الوسيلة</w:t>
            </w:r>
          </w:p>
          <w:p w14:paraId="66FA2A31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7A63C7">
              <w:rPr>
                <w:rFonts w:asciiTheme="minorBidi" w:hAnsiTheme="minorBidi"/>
                <w:szCs w:val="20"/>
              </w:rPr>
              <w:t>a copy shall be installed in a visible place on the vessel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18AF2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C2407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7318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F10A3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231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7C718602" w14:textId="77777777" w:rsidTr="007A63C7">
        <w:trPr>
          <w:cantSplit/>
          <w:trHeight w:hRule="exact" w:val="98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58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24419931" w:edGrp="everyone" w:colFirst="3" w:colLast="3"/>
            <w:permStart w:id="1197427761" w:edGrp="everyone" w:colFirst="4" w:colLast="4"/>
            <w:permEnd w:id="89330805"/>
            <w:permEnd w:id="150421085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C3BBBD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طفاية حريق مناسبة للمحركات البترولية</w:t>
            </w:r>
          </w:p>
          <w:p w14:paraId="5F06034C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Fire extinguisher -  </w:t>
            </w:r>
            <w:r w:rsidRPr="007A63C7">
              <w:rPr>
                <w:rFonts w:asciiTheme="minorBidi" w:hAnsiTheme="minorBidi"/>
                <w:szCs w:val="20"/>
              </w:rPr>
              <w:t>suitable for petrol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B958F3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609B0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509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E939A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29262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9873648" w14:textId="77777777" w:rsidTr="007A63C7">
        <w:trPr>
          <w:cantSplit/>
          <w:trHeight w:hRule="exact" w:val="98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EFFB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4752799" w:edGrp="everyone" w:colFirst="3" w:colLast="3"/>
            <w:permStart w:id="111481756" w:edGrp="everyone" w:colFirst="4" w:colLast="4"/>
            <w:permEnd w:id="324419931"/>
            <w:permEnd w:id="119742776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1545EE" w14:textId="77777777" w:rsidR="007A63C7" w:rsidRPr="007A63C7" w:rsidRDefault="007A63C7">
            <w:pPr>
              <w:bidi/>
              <w:jc w:val="both"/>
              <w:rPr>
                <w:rFonts w:asciiTheme="minorBidi" w:eastAsia="Calibri" w:hAnsiTheme="minorBidi"/>
                <w:szCs w:val="20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مضخة النزح- </w:t>
            </w:r>
            <w:r w:rsidRPr="007A63C7">
              <w:rPr>
                <w:rFonts w:asciiTheme="minorBidi" w:eastAsia="Calibri" w:hAnsiTheme="minorBidi"/>
                <w:szCs w:val="20"/>
                <w:rtl/>
              </w:rPr>
              <w:t>واحدة أو أكثر بقدرة مناسبة لسحب المياه المتجمعة في غرفة المحرك والأماكن المغلقة</w:t>
            </w:r>
            <w:r w:rsidRPr="007A63C7">
              <w:rPr>
                <w:rFonts w:asciiTheme="minorBidi" w:eastAsia="Calibri" w:hAnsiTheme="minorBidi"/>
                <w:szCs w:val="20"/>
              </w:rPr>
              <w:t xml:space="preserve">. </w:t>
            </w:r>
          </w:p>
          <w:p w14:paraId="1328A09E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Bilge Pump </w:t>
            </w:r>
            <w:r w:rsidRPr="007A63C7">
              <w:rPr>
                <w:rFonts w:asciiTheme="minorBidi" w:eastAsia="Calibri" w:hAnsiTheme="minorBidi"/>
                <w:sz w:val="28"/>
                <w:szCs w:val="28"/>
              </w:rPr>
              <w:t xml:space="preserve">- </w:t>
            </w:r>
            <w:r w:rsidRPr="007A63C7">
              <w:rPr>
                <w:rFonts w:asciiTheme="minorBidi" w:eastAsia="Calibri" w:hAnsiTheme="minorBidi"/>
                <w:sz w:val="18"/>
                <w:szCs w:val="18"/>
              </w:rPr>
              <w:t>one or more with suitable capacity for engine rooms and void space</w:t>
            </w:r>
            <w:r w:rsidRPr="007A63C7">
              <w:rPr>
                <w:rFonts w:asciiTheme="minorBidi" w:eastAsia="Calibri" w:hAnsiTheme="minorBidi"/>
                <w:sz w:val="16"/>
                <w:szCs w:val="16"/>
              </w:rPr>
              <w:t>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6891E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714D2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4716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69CBA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135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02530564" w14:textId="77777777" w:rsidTr="007A63C7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302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56381240" w:edGrp="everyone" w:colFirst="3" w:colLast="3"/>
            <w:permStart w:id="1783698902" w:edGrp="everyone" w:colFirst="4" w:colLast="4"/>
            <w:permEnd w:id="154752799"/>
            <w:permEnd w:id="11148175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A568417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جهاز تنبيه صوتي ومرئي -</w:t>
            </w:r>
            <w:r w:rsidRPr="007A63C7">
              <w:rPr>
                <w:rFonts w:asciiTheme="minorBidi" w:hAnsiTheme="minorBidi"/>
                <w:szCs w:val="20"/>
                <w:rtl/>
              </w:rPr>
              <w:t xml:space="preserve"> من ارتفاع مستوى المياه المتجمعة في جوف الوسيلة</w:t>
            </w:r>
          </w:p>
          <w:p w14:paraId="34162F1D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7A63C7">
              <w:rPr>
                <w:rFonts w:asciiTheme="minorBidi" w:hAnsiTheme="minorBidi"/>
                <w:szCs w:val="20"/>
              </w:rPr>
              <w:t>with visual and audible aler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A2D52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98F0F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277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21E5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39795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15C38A86" w14:textId="77777777" w:rsidTr="007A63C7">
        <w:trPr>
          <w:cantSplit/>
          <w:trHeight w:hRule="exact" w:val="112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284A0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20346830" w:edGrp="everyone" w:colFirst="3" w:colLast="3"/>
            <w:permStart w:id="54164221" w:edGrp="everyone" w:colFirst="4" w:colLast="4"/>
            <w:permEnd w:id="1056381240"/>
            <w:permEnd w:id="178369890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A6C9EA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>وسائل تهوية مناسبة لغرفة المحرك،</w:t>
            </w:r>
          </w:p>
          <w:p w14:paraId="3E9CF40B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A63C7">
              <w:rPr>
                <w:rFonts w:asciiTheme="minorBidi" w:hAnsiTheme="minorBidi"/>
                <w:sz w:val="24"/>
                <w:szCs w:val="24"/>
              </w:rPr>
              <w:t xml:space="preserve">Ventilation system - </w:t>
            </w:r>
            <w:r w:rsidRPr="007A63C7">
              <w:rPr>
                <w:rFonts w:asciiTheme="minorBidi" w:hAnsiTheme="minorBidi"/>
                <w:szCs w:val="20"/>
              </w:rPr>
              <w:t>suitable for engine space</w:t>
            </w:r>
            <w:r w:rsidRPr="007A63C7">
              <w:rPr>
                <w:rFonts w:asciiTheme="minorBidi" w:hAnsiTheme="minorBidi"/>
                <w:sz w:val="24"/>
                <w:szCs w:val="24"/>
              </w:rPr>
              <w:t>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4B2243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E3D22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7381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BFE32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4407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6E52D27A" w14:textId="77777777" w:rsidTr="007A63C7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5FFA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29751837" w:edGrp="everyone" w:colFirst="3" w:colLast="3"/>
            <w:permStart w:id="1530542295" w:edGrp="everyone" w:colFirst="4" w:colLast="4"/>
            <w:permEnd w:id="1720346830"/>
            <w:permEnd w:id="5416422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04DCD16" w14:textId="77777777" w:rsidR="007A63C7" w:rsidRPr="007A63C7" w:rsidRDefault="007A63C7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رقم المحرك والبدن - </w:t>
            </w:r>
            <w:r w:rsidRPr="007A63C7">
              <w:rPr>
                <w:rFonts w:asciiTheme="minorBidi" w:hAnsiTheme="minorBidi"/>
                <w:szCs w:val="20"/>
                <w:rtl/>
              </w:rPr>
              <w:t>متطابقان مع شهادة المصنع</w:t>
            </w:r>
          </w:p>
          <w:p w14:paraId="03C1A4E8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 xml:space="preserve">Engine &amp; hull numbers - </w:t>
            </w:r>
            <w:r w:rsidRPr="007A63C7">
              <w:rPr>
                <w:rFonts w:asciiTheme="minorBidi" w:hAnsiTheme="minorBidi"/>
                <w:szCs w:val="20"/>
              </w:rPr>
              <w:t>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DFF894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00441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3828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01E30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6858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4E8F5C1C" w14:textId="77777777" w:rsidTr="007A63C7">
        <w:trPr>
          <w:cantSplit/>
          <w:trHeight w:hRule="exact" w:val="100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979D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92800688" w:edGrp="everyone" w:colFirst="3" w:colLast="3"/>
            <w:permStart w:id="895950854" w:edGrp="everyone" w:colFirst="4" w:colLast="4"/>
            <w:permEnd w:id="2129751837"/>
            <w:permEnd w:id="153054229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0267A3" w14:textId="77777777" w:rsidR="007A63C7" w:rsidRPr="007A63C7" w:rsidRDefault="007A63C7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أرقام الوسيلة – </w:t>
            </w:r>
            <w:r w:rsidRPr="007A63C7">
              <w:rPr>
                <w:rFonts w:asciiTheme="minorBidi" w:eastAsia="Calibri" w:hAnsiTheme="minorBidi"/>
                <w:szCs w:val="20"/>
                <w:rtl/>
              </w:rPr>
              <w:t>مثبتة على الجانبين وفقا للمعايير المعتمدة لدى السلطة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304E8699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Vessel Numbers - </w:t>
            </w:r>
            <w:r w:rsidRPr="007A63C7">
              <w:rPr>
                <w:rFonts w:asciiTheme="minorBidi" w:eastAsia="Calibri" w:hAnsi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E5FC4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CC74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8256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5F045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1755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695054E0" w14:textId="77777777" w:rsidTr="007A63C7">
        <w:trPr>
          <w:cantSplit/>
          <w:trHeight w:hRule="exact" w:val="14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D7E3A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89989526" w:edGrp="everyone" w:colFirst="3" w:colLast="3"/>
            <w:permStart w:id="957709358" w:edGrp="everyone" w:colFirst="4" w:colLast="4"/>
            <w:permEnd w:id="892800688"/>
            <w:permEnd w:id="89595085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707208" w14:textId="77777777" w:rsidR="007A63C7" w:rsidRPr="007A63C7" w:rsidRDefault="007A63C7">
            <w:pPr>
              <w:bidi/>
              <w:rPr>
                <w:rFonts w:asciiTheme="minorBidi" w:eastAsia="Calibri" w:hAnsiTheme="minorBidi"/>
                <w:szCs w:val="20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بدن الوسيلة - </w:t>
            </w:r>
            <w:r w:rsidRPr="007A63C7">
              <w:rPr>
                <w:rFonts w:asciiTheme="minorBidi" w:eastAsia="Calibri" w:hAnsiTheme="minorBidi"/>
                <w:szCs w:val="20"/>
                <w:rtl/>
              </w:rPr>
              <w:t>خال من العيوب ولا يوجد تسريب للمياه بطريقة تشكل خطورة على صلاحية الوسيلة للإبحار</w:t>
            </w:r>
          </w:p>
          <w:p w14:paraId="4ED3533B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Vessel Hull - </w:t>
            </w:r>
            <w:r w:rsidRPr="007A63C7">
              <w:rPr>
                <w:rFonts w:asciiTheme="minorBidi" w:eastAsia="Calibr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2CCC5D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8BBA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4576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44538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8109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2D1D836B" w14:textId="77777777" w:rsidTr="007A63C7">
        <w:trPr>
          <w:cantSplit/>
          <w:trHeight w:hRule="exact" w:val="100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505EB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80599501" w:edGrp="everyone" w:colFirst="3" w:colLast="3"/>
            <w:permStart w:id="1566205056" w:edGrp="everyone" w:colFirst="4" w:colLast="4"/>
            <w:permEnd w:id="689989526"/>
            <w:permEnd w:id="95770935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50DB78" w14:textId="77777777" w:rsidR="007A63C7" w:rsidRPr="007A63C7" w:rsidRDefault="007A63C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7A63C7">
              <w:rPr>
                <w:rFonts w:asciiTheme="minorBidi" w:hAnsiTheme="minorBidi"/>
                <w:sz w:val="24"/>
                <w:szCs w:val="24"/>
              </w:rPr>
              <w:t>–</w:t>
            </w: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A63C7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15004EEE" w14:textId="77777777" w:rsidR="007A63C7" w:rsidRPr="007A63C7" w:rsidRDefault="007A63C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</w:rPr>
              <w:t>Labelling Safety Equipment</w:t>
            </w:r>
            <w:r w:rsidRPr="007A63C7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r w:rsidRPr="007A63C7">
              <w:rPr>
                <w:rFonts w:asciiTheme="minorBidi" w:hAnsiTheme="minorBidi"/>
              </w:rPr>
              <w:t xml:space="preserve">– </w:t>
            </w:r>
            <w:r w:rsidRPr="007A63C7">
              <w:rPr>
                <w:rFonts w:asciiTheme="minorBidi" w:hAnsi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0CD1D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9A46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4368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4FF93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14894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A63C7" w:rsidRPr="007A63C7" w14:paraId="7C7EBA56" w14:textId="77777777" w:rsidTr="007A63C7">
        <w:trPr>
          <w:cantSplit/>
          <w:trHeight w:hRule="exact" w:val="99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719E" w14:textId="77777777" w:rsidR="007A63C7" w:rsidRPr="007A63C7" w:rsidRDefault="007A63C7" w:rsidP="007A63C7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88395864" w:edGrp="everyone" w:colFirst="3" w:colLast="3"/>
            <w:permStart w:id="1101491051" w:edGrp="everyone" w:colFirst="4" w:colLast="4"/>
            <w:permEnd w:id="680599501"/>
            <w:permEnd w:id="156620505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DE9AC2" w14:textId="77777777" w:rsidR="007A63C7" w:rsidRPr="007A63C7" w:rsidRDefault="007A63C7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  <w:rtl/>
              </w:rPr>
              <w:t xml:space="preserve">معدات السلامة – </w:t>
            </w:r>
            <w:r w:rsidRPr="007A63C7">
              <w:rPr>
                <w:rFonts w:asciiTheme="minorBidi" w:hAnsiTheme="minorBidi"/>
                <w:szCs w:val="20"/>
                <w:rtl/>
              </w:rPr>
              <w:t>تتم صيانتها بشكل دوري من قبل شركة معتمدة</w:t>
            </w:r>
          </w:p>
          <w:p w14:paraId="09E3CE96" w14:textId="77777777" w:rsidR="007A63C7" w:rsidRPr="007A63C7" w:rsidRDefault="007A63C7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sz w:val="24"/>
                <w:szCs w:val="24"/>
              </w:rPr>
              <w:tab/>
            </w:r>
            <w:r w:rsidRPr="007A63C7">
              <w:rPr>
                <w:rFonts w:asciiTheme="minorBidi" w:hAnsiTheme="minorBidi"/>
                <w:sz w:val="24"/>
                <w:szCs w:val="24"/>
              </w:rPr>
              <w:tab/>
              <w:t>Safety equipment</w:t>
            </w:r>
            <w:r w:rsidRPr="007A63C7">
              <w:rPr>
                <w:rFonts w:asciiTheme="minorBidi" w:hAnsi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78F643" w14:textId="77777777" w:rsidR="007A63C7" w:rsidRPr="007A63C7" w:rsidRDefault="007A63C7" w:rsidP="007A63C7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C0A6E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0279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91099" w14:textId="77777777" w:rsidR="007A63C7" w:rsidRPr="007A63C7" w:rsidRDefault="007A63C7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9496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488395864"/>
      <w:permEnd w:id="1101491051"/>
    </w:tbl>
    <w:p w14:paraId="24BF5FA4" w14:textId="77777777" w:rsidR="007A63C7" w:rsidRPr="007A63C7" w:rsidRDefault="007A63C7" w:rsidP="007A63C7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5CC4EDB8" w14:textId="77777777" w:rsidR="007A63C7" w:rsidRPr="007A63C7" w:rsidRDefault="007A63C7" w:rsidP="007A63C7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09E08F34" w14:textId="77777777" w:rsidR="007A63C7" w:rsidRPr="007A63C7" w:rsidRDefault="007A63C7" w:rsidP="007A63C7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065"/>
        <w:gridCol w:w="703"/>
      </w:tblGrid>
      <w:tr w:rsidR="007A63C7" w:rsidRPr="007A63C7" w14:paraId="1B116D49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06E26BD3" w14:textId="77777777" w:rsidR="007A63C7" w:rsidRPr="007A63C7" w:rsidRDefault="007A63C7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المتطلبات والمسؤوليات العامة للمستخدمين </w:t>
            </w:r>
          </w:p>
          <w:p w14:paraId="374F3E64" w14:textId="77777777" w:rsidR="007A63C7" w:rsidRPr="007A63C7" w:rsidRDefault="007A63C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General Requirements &amp; Responsibilities for the user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761959C4" w14:textId="77777777" w:rsidR="007A63C7" w:rsidRPr="007A63C7" w:rsidRDefault="007A63C7">
            <w:pPr>
              <w:tabs>
                <w:tab w:val="center" w:pos="175"/>
              </w:tabs>
              <w:bidi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ab/>
              <w:t>م.</w:t>
            </w:r>
          </w:p>
          <w:p w14:paraId="4595B36E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7A63C7" w:rsidRPr="007A63C7" w14:paraId="2030A23E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A59B2" w14:textId="77777777" w:rsidR="007A63C7" w:rsidRPr="007A63C7" w:rsidRDefault="007A63C7">
            <w:pPr>
              <w:bidi/>
              <w:contextualSpacing/>
              <w:rPr>
                <w:rFonts w:asciiTheme="minorBidi" w:eastAsia="Calibri" w:hAnsiTheme="minorBidi"/>
                <w:sz w:val="18"/>
                <w:szCs w:val="18"/>
              </w:rPr>
            </w:pPr>
            <w:r w:rsidRPr="007A63C7">
              <w:rPr>
                <w:rFonts w:asciiTheme="minorBidi" w:eastAsia="Calibri" w:hAnsiTheme="minorBidi"/>
                <w:rtl/>
              </w:rPr>
              <w:t>إنزال المركبة المائية الى البحر من خلال منزال بحري أو من خلال شواطئ خاصة مصرح بها من الجهات المعنية بعيدا عن مناطق السباحة.</w:t>
            </w:r>
          </w:p>
          <w:p w14:paraId="6A6FC2C6" w14:textId="77777777" w:rsidR="007A63C7" w:rsidRPr="007A63C7" w:rsidRDefault="007A63C7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Launching the water car to the sea through a slipway or through private beaches authorized by the concerned authorities away from the swimming areas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902036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</w:tr>
      <w:tr w:rsidR="007A63C7" w:rsidRPr="007A63C7" w14:paraId="205D94E0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CEA36" w14:textId="77777777" w:rsidR="007A63C7" w:rsidRPr="007A63C7" w:rsidRDefault="007A63C7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حصول قائد المركبة المائية على رخصة قيادة بحرية صادرة عن السلطة.</w:t>
            </w:r>
          </w:p>
          <w:p w14:paraId="4441CA3F" w14:textId="77777777" w:rsidR="007A63C7" w:rsidRPr="007A63C7" w:rsidRDefault="007A63C7">
            <w:pPr>
              <w:tabs>
                <w:tab w:val="center" w:pos="459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The driver of the water car to obtain a marine driving license issued by the Authority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F8A84E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</w:tr>
      <w:tr w:rsidR="007A63C7" w:rsidRPr="007A63C7" w14:paraId="354709B9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5155D" w14:textId="77777777" w:rsidR="007A63C7" w:rsidRPr="007A63C7" w:rsidRDefault="007A63C7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مياه الداخلية أو المياه القريبة من الشاطئ بما لا يزيد عن 2 ميل بحري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6B16F45" w14:textId="77777777" w:rsidR="007A63C7" w:rsidRPr="007A63C7" w:rsidRDefault="007A63C7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To be used in inland or inshore water within two nautical miles from the shore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685C8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</w:tr>
      <w:tr w:rsidR="007A63C7" w:rsidRPr="007A63C7" w14:paraId="6DEF06FC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CBD4D" w14:textId="77777777" w:rsidR="007A63C7" w:rsidRPr="007A63C7" w:rsidRDefault="007A63C7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ساعات النهار فقط، ويمكن استخدامها في الليل إذا كانت منطقة الممارسة مخصصة لها فقط وذات انارة كافية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806E433" w14:textId="77777777" w:rsidR="007A63C7" w:rsidRPr="007A63C7" w:rsidRDefault="007A63C7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To be used at daytime only, it can be used at night if operate at designated area with adequate lighting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6D5F55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</w:tr>
      <w:tr w:rsidR="007A63C7" w:rsidRPr="007A63C7" w14:paraId="6DCF03AA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BD9DA" w14:textId="77777777" w:rsidR="007A63C7" w:rsidRPr="007A63C7" w:rsidRDefault="007A63C7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ظروف الجوية المناسبة، ارتفاع الموج لا يزيد عن نصف متر وسرعة الريح لا تزيد على 10 عقد بحرية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44112DAD" w14:textId="77777777" w:rsidR="007A63C7" w:rsidRPr="007A63C7" w:rsidRDefault="007A63C7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>To be used in suitable weather conditions, wave height not exceed 0.5 m, wind speed not more 10 knots.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122980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</w:tr>
      <w:tr w:rsidR="007A63C7" w:rsidRPr="007A63C7" w14:paraId="3D5CC7D6" w14:textId="77777777" w:rsidTr="007A63C7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C8DBD" w14:textId="77777777" w:rsidR="007A63C7" w:rsidRPr="007A63C7" w:rsidRDefault="007A63C7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  <w:rtl/>
              </w:rPr>
              <w:t>الاحتفاظ بملكية المركبة أو نسخة ملونة ومقروءة منها على المركبة وتوفيرها للجهات الرقابية عند الطلب</w:t>
            </w:r>
            <w:r w:rsidRPr="007A63C7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7666499" w14:textId="77777777" w:rsidR="007A63C7" w:rsidRPr="007A63C7" w:rsidRDefault="007A63C7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Maintain Certificate of ownership </w:t>
            </w:r>
            <w:proofErr w:type="spellStart"/>
            <w:r w:rsidRPr="007A63C7">
              <w:rPr>
                <w:rFonts w:asciiTheme="minorBidi" w:eastAsia="Calibri" w:hAnsiTheme="minorBidi"/>
                <w:sz w:val="24"/>
                <w:szCs w:val="24"/>
              </w:rPr>
              <w:t>onboard</w:t>
            </w:r>
            <w:proofErr w:type="spellEnd"/>
            <w:r w:rsidRPr="007A63C7">
              <w:rPr>
                <w:rFonts w:asciiTheme="minorBidi" w:eastAsia="Calibri" w:hAnsiTheme="minorBidi"/>
                <w:sz w:val="24"/>
                <w:szCs w:val="24"/>
              </w:rPr>
              <w:t xml:space="preserve"> or a readable sealed copy instead of and show to regulator authority upon request.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2E32BA" w14:textId="77777777" w:rsidR="007A63C7" w:rsidRPr="007A63C7" w:rsidRDefault="007A63C7">
            <w:pPr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</w:tr>
    </w:tbl>
    <w:p w14:paraId="2B6B3469" w14:textId="77777777" w:rsidR="007A63C7" w:rsidRPr="007A63C7" w:rsidRDefault="007A63C7" w:rsidP="007A63C7">
      <w:pPr>
        <w:rPr>
          <w:rFonts w:asciiTheme="minorBidi" w:hAnsiTheme="minorBidi"/>
          <w:sz w:val="24"/>
          <w:szCs w:val="24"/>
        </w:rPr>
      </w:pPr>
    </w:p>
    <w:p w14:paraId="4AC6678D" w14:textId="77777777" w:rsidR="007A63C7" w:rsidRPr="007A63C7" w:rsidRDefault="007A63C7" w:rsidP="007A63C7">
      <w:pPr>
        <w:rPr>
          <w:rFonts w:asciiTheme="minorBidi" w:hAnsiTheme="minorBidi"/>
          <w:sz w:val="24"/>
          <w:szCs w:val="24"/>
        </w:rPr>
      </w:pPr>
    </w:p>
    <w:p w14:paraId="387F6A09" w14:textId="77777777" w:rsidR="007A63C7" w:rsidRPr="007A63C7" w:rsidRDefault="007A63C7" w:rsidP="007A63C7">
      <w:pPr>
        <w:rPr>
          <w:rFonts w:asciiTheme="minorBidi" w:hAnsiTheme="minorBidi"/>
          <w:sz w:val="24"/>
          <w:szCs w:val="24"/>
        </w:rPr>
      </w:pPr>
    </w:p>
    <w:p w14:paraId="0B139EA2" w14:textId="77777777" w:rsidR="007A63C7" w:rsidRPr="007A63C7" w:rsidRDefault="007A63C7" w:rsidP="007A63C7">
      <w:pPr>
        <w:rPr>
          <w:rFonts w:asciiTheme="minorBidi" w:hAnsiTheme="minorBidi"/>
          <w:sz w:val="22"/>
        </w:rPr>
      </w:pPr>
      <w:r w:rsidRPr="007A63C7">
        <w:rPr>
          <w:rFonts w:asciiTheme="minorBidi" w:hAnsiTheme="minorBidi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7A63C7" w:rsidRPr="007A63C7" w14:paraId="066354AA" w14:textId="77777777" w:rsidTr="007A63C7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AB96BA5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494035851" w:edGrp="everyone"/>
      <w:tr w:rsidR="007A63C7" w:rsidRPr="007A63C7" w14:paraId="6F2149A4" w14:textId="77777777" w:rsidTr="007A63C7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3A852" w14:textId="77777777" w:rsidR="007A63C7" w:rsidRPr="007A63C7" w:rsidRDefault="007A63C7" w:rsidP="007A63C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  <w:permEnd w:id="1494035851"/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7A63C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785733464" w:edGrp="everyone"/>
          <w:p w14:paraId="264D0BDC" w14:textId="77777777" w:rsidR="007A63C7" w:rsidRPr="007A63C7" w:rsidRDefault="007A63C7" w:rsidP="007A63C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  <w:permEnd w:id="1785733464"/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7A63C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251282226" w:edGrp="everyone"/>
          <w:p w14:paraId="74CCC7FE" w14:textId="77777777" w:rsidR="007A63C7" w:rsidRPr="007A63C7" w:rsidRDefault="007A63C7" w:rsidP="007A63C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63C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A63C7">
              <w:rPr>
                <w:rFonts w:asciiTheme="minorBidi" w:hAnsiTheme="minorBidi"/>
                <w:b/>
                <w:bCs/>
              </w:rPr>
              <w:t xml:space="preserve">  </w:t>
            </w:r>
            <w:permEnd w:id="251282226"/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7A63C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6B1307D8" w14:textId="77777777" w:rsidR="007A63C7" w:rsidRPr="007A63C7" w:rsidRDefault="007A63C7" w:rsidP="007A63C7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7A63C7" w:rsidRPr="007A63C7" w14:paraId="0C300E90" w14:textId="77777777" w:rsidTr="007A63C7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420DFA1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7A63C7" w:rsidRPr="007A63C7" w14:paraId="72CB4840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AB7372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789AAF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D2DCE1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B706B26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7A63C7" w:rsidRPr="007A63C7" w14:paraId="095D9FCD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FA8F8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07813785" w:edGrp="everyone" w:colFirst="0" w:colLast="0"/>
            <w:permStart w:id="2022315358" w:edGrp="everyone" w:colFirst="1" w:colLast="1"/>
            <w:permStart w:id="1559174661" w:edGrp="everyone" w:colFirst="2" w:colLast="2"/>
            <w:permStart w:id="1307801472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223DB0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A54BB3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5E5CC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67A0A46A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C82308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05054292" w:edGrp="everyone" w:colFirst="0" w:colLast="0"/>
            <w:permStart w:id="379345729" w:edGrp="everyone" w:colFirst="1" w:colLast="1"/>
            <w:permStart w:id="2120420245" w:edGrp="everyone" w:colFirst="2" w:colLast="2"/>
            <w:permStart w:id="1952017424" w:edGrp="everyone" w:colFirst="3" w:colLast="3"/>
            <w:permEnd w:id="1807813785"/>
            <w:permEnd w:id="2022315358"/>
            <w:permEnd w:id="1559174661"/>
            <w:permEnd w:id="130780147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F4E684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3C0C0D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A72E1B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46EA89BD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D051D9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4975301" w:edGrp="everyone" w:colFirst="0" w:colLast="0"/>
            <w:permStart w:id="898459132" w:edGrp="everyone" w:colFirst="1" w:colLast="1"/>
            <w:permStart w:id="731261912" w:edGrp="everyone" w:colFirst="2" w:colLast="2"/>
            <w:permStart w:id="2142262210" w:edGrp="everyone" w:colFirst="3" w:colLast="3"/>
            <w:permEnd w:id="1605054292"/>
            <w:permEnd w:id="379345729"/>
            <w:permEnd w:id="2120420245"/>
            <w:permEnd w:id="195201742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0B56C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9C9D90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559965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504961B7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2ED88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98559344" w:edGrp="everyone" w:colFirst="0" w:colLast="0"/>
            <w:permStart w:id="385363023" w:edGrp="everyone" w:colFirst="1" w:colLast="1"/>
            <w:permStart w:id="762404023" w:edGrp="everyone" w:colFirst="2" w:colLast="2"/>
            <w:permStart w:id="669190685" w:edGrp="everyone" w:colFirst="3" w:colLast="3"/>
            <w:permEnd w:id="164975301"/>
            <w:permEnd w:id="898459132"/>
            <w:permEnd w:id="731261912"/>
            <w:permEnd w:id="21422622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4F3407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8BBE2A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0B585A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17472DE3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68E56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60361684" w:edGrp="everyone" w:colFirst="0" w:colLast="0"/>
            <w:permStart w:id="422315165" w:edGrp="everyone" w:colFirst="1" w:colLast="1"/>
            <w:permStart w:id="2024628349" w:edGrp="everyone" w:colFirst="2" w:colLast="2"/>
            <w:permStart w:id="508186859" w:edGrp="everyone" w:colFirst="3" w:colLast="3"/>
            <w:permEnd w:id="1398559344"/>
            <w:permEnd w:id="385363023"/>
            <w:permEnd w:id="762404023"/>
            <w:permEnd w:id="66919068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FF3F74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320030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3DEA02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23F18D9A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B82B2B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81124928" w:edGrp="everyone" w:colFirst="0" w:colLast="0"/>
            <w:permStart w:id="1432360122" w:edGrp="everyone" w:colFirst="1" w:colLast="1"/>
            <w:permStart w:id="758322264" w:edGrp="everyone" w:colFirst="2" w:colLast="2"/>
            <w:permStart w:id="2016487345" w:edGrp="everyone" w:colFirst="3" w:colLast="3"/>
            <w:permEnd w:id="1460361684"/>
            <w:permEnd w:id="422315165"/>
            <w:permEnd w:id="2024628349"/>
            <w:permEnd w:id="50818685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5CD1F5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EF8CD5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A7F47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10AA40C0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21960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80717501" w:edGrp="everyone" w:colFirst="0" w:colLast="0"/>
            <w:permStart w:id="347881176" w:edGrp="everyone" w:colFirst="1" w:colLast="1"/>
            <w:permStart w:id="589376098" w:edGrp="everyone" w:colFirst="2" w:colLast="2"/>
            <w:permStart w:id="1944212751" w:edGrp="everyone" w:colFirst="3" w:colLast="3"/>
            <w:permEnd w:id="1481124928"/>
            <w:permEnd w:id="1432360122"/>
            <w:permEnd w:id="758322264"/>
            <w:permEnd w:id="201648734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2435D8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325B44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3F13B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1C027781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82B0D5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95179827" w:edGrp="everyone" w:colFirst="0" w:colLast="0"/>
            <w:permStart w:id="202077255" w:edGrp="everyone" w:colFirst="1" w:colLast="1"/>
            <w:permStart w:id="2063936414" w:edGrp="everyone" w:colFirst="2" w:colLast="2"/>
            <w:permStart w:id="1079458450" w:edGrp="everyone" w:colFirst="3" w:colLast="3"/>
            <w:permEnd w:id="380717501"/>
            <w:permEnd w:id="347881176"/>
            <w:permEnd w:id="589376098"/>
            <w:permEnd w:id="194421275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C6C63B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F79CF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E0D2C5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72E11A98" w14:textId="77777777" w:rsidTr="007A63C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AF6296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81901798" w:edGrp="everyone" w:colFirst="0" w:colLast="0"/>
            <w:permStart w:id="390744576" w:edGrp="everyone" w:colFirst="1" w:colLast="1"/>
            <w:permStart w:id="441263269" w:edGrp="everyone" w:colFirst="2" w:colLast="2"/>
            <w:permStart w:id="298920282" w:edGrp="everyone" w:colFirst="3" w:colLast="3"/>
            <w:permEnd w:id="795179827"/>
            <w:permEnd w:id="202077255"/>
            <w:permEnd w:id="2063936414"/>
            <w:permEnd w:id="107945845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5DC59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2396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28DA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A63C7" w:rsidRPr="007A63C7" w14:paraId="55FF409B" w14:textId="77777777" w:rsidTr="007A63C7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C62C89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58495554" w:edGrp="everyone" w:colFirst="0" w:colLast="0"/>
            <w:permStart w:id="999053315" w:edGrp="everyone" w:colFirst="1" w:colLast="1"/>
            <w:permStart w:id="1173632962" w:edGrp="everyone" w:colFirst="2" w:colLast="2"/>
            <w:permStart w:id="895639182" w:edGrp="everyone" w:colFirst="3" w:colLast="3"/>
            <w:permEnd w:id="1481901798"/>
            <w:permEnd w:id="390744576"/>
            <w:permEnd w:id="441263269"/>
            <w:permEnd w:id="29892028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74C3B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41958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ED41BA" w14:textId="77777777" w:rsidR="007A63C7" w:rsidRPr="007A63C7" w:rsidRDefault="007A63C7" w:rsidP="007A63C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158495554"/>
      <w:permEnd w:id="999053315"/>
      <w:permEnd w:id="1173632962"/>
      <w:permEnd w:id="895639182"/>
    </w:tbl>
    <w:p w14:paraId="3C5E5173" w14:textId="77777777" w:rsidR="007A63C7" w:rsidRPr="007A63C7" w:rsidRDefault="007A63C7" w:rsidP="007A63C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7A63C7" w:rsidRPr="007A63C7" w14:paraId="2FEE5B8E" w14:textId="77777777" w:rsidTr="007A63C7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678C23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2111000547" w:edGrp="everyone" w:colFirst="0" w:colLast="0"/>
            <w:permStart w:id="2098024112" w:edGrp="everyone" w:colFirst="1" w:colLast="1"/>
            <w:permStart w:id="857356022" w:edGrp="everyone" w:colFirst="2" w:colLast="2"/>
            <w:r w:rsidRPr="007A63C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7C8A5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7A63C7">
              <w:rPr>
                <w:rFonts w:asciiTheme="minorBidi" w:hAnsiTheme="minorBidi"/>
                <w:b/>
                <w:bCs/>
              </w:rPr>
              <w:t>Signature:</w:t>
            </w:r>
          </w:p>
          <w:p w14:paraId="6259490A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540271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7A63C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11000547"/>
      <w:permEnd w:id="2098024112"/>
      <w:permEnd w:id="857356022"/>
    </w:tbl>
    <w:p w14:paraId="663B1A65" w14:textId="77777777" w:rsidR="007A63C7" w:rsidRPr="007A63C7" w:rsidRDefault="007A63C7" w:rsidP="007A63C7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7A63C7" w:rsidRPr="007A63C7" w14:paraId="6A836F99" w14:textId="77777777" w:rsidTr="007A63C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4707D4C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7A63C7" w:rsidRPr="007A63C7" w14:paraId="783C3207" w14:textId="77777777" w:rsidTr="007A63C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3A1D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293842268" w:edGrp="everyone" w:colFirst="0" w:colLast="0"/>
            <w:r w:rsidRPr="007A63C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68B5C34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B5CFF6B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9BFA57A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7A63C7" w:rsidRPr="007A63C7" w14:paraId="45161BD2" w14:textId="77777777" w:rsidTr="007A63C7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82849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801866764" w:edGrp="everyone" w:colFirst="0" w:colLast="0"/>
            <w:permStart w:id="662005747" w:edGrp="everyone" w:colFirst="1" w:colLast="1"/>
            <w:permStart w:id="1699283002" w:edGrp="everyone" w:colFirst="2" w:colLast="2"/>
            <w:permEnd w:id="1293842268"/>
            <w:r w:rsidRPr="007A63C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482C" w14:textId="77777777" w:rsidR="007A63C7" w:rsidRPr="007A63C7" w:rsidRDefault="007A63C7" w:rsidP="007A63C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7A63C7">
              <w:rPr>
                <w:rFonts w:asciiTheme="minorBidi" w:hAnsiTheme="minorBidi"/>
                <w:b/>
                <w:bCs/>
              </w:rPr>
              <w:t>Signature:</w:t>
            </w:r>
          </w:p>
          <w:p w14:paraId="23F376AF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CE1FA" w14:textId="77777777" w:rsidR="007A63C7" w:rsidRPr="007A63C7" w:rsidRDefault="007A63C7" w:rsidP="007A63C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A63C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801866764"/>
      <w:permEnd w:id="662005747"/>
      <w:permEnd w:id="1699283002"/>
    </w:tbl>
    <w:p w14:paraId="7C36259F" w14:textId="77777777" w:rsidR="007A63C7" w:rsidRPr="007A63C7" w:rsidRDefault="007A63C7" w:rsidP="007A63C7">
      <w:pPr>
        <w:rPr>
          <w:rFonts w:asciiTheme="minorBidi" w:hAnsiTheme="minorBidi"/>
          <w:sz w:val="22"/>
        </w:rPr>
      </w:pPr>
    </w:p>
    <w:p w14:paraId="0CBA3AB8" w14:textId="6455E50F" w:rsidR="00EE6A52" w:rsidRPr="007A63C7" w:rsidRDefault="00EE6A52" w:rsidP="007A63C7">
      <w:pPr>
        <w:rPr>
          <w:rFonts w:asciiTheme="minorBidi" w:hAnsiTheme="minorBidi"/>
          <w:szCs w:val="20"/>
          <w:rtl/>
        </w:rPr>
      </w:pPr>
    </w:p>
    <w:sectPr w:rsidR="00EE6A52" w:rsidRPr="007A63C7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6E2D2" w14:textId="77777777" w:rsidR="004A7657" w:rsidRDefault="004A7657" w:rsidP="00B55D98">
      <w:pPr>
        <w:spacing w:after="0" w:line="240" w:lineRule="auto"/>
      </w:pPr>
      <w:r>
        <w:separator/>
      </w:r>
    </w:p>
  </w:endnote>
  <w:endnote w:type="continuationSeparator" w:id="0">
    <w:p w14:paraId="413806E7" w14:textId="77777777" w:rsidR="004A7657" w:rsidRDefault="004A7657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8847BC" w14:textId="77777777" w:rsidR="00B92E56" w:rsidRDefault="00B92E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2D69FBB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7A63C7">
            <w:rPr>
              <w:rFonts w:asciiTheme="minorBidi" w:hAnsiTheme="minorBidi"/>
              <w:sz w:val="16"/>
              <w:szCs w:val="16"/>
            </w:rPr>
            <w:t>ar</w:t>
          </w:r>
          <w:bookmarkEnd w:id="0"/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BD3721E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B92E56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B92E56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CD34F" w14:textId="77777777" w:rsidR="00B92E56" w:rsidRDefault="00B92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97B93" w14:textId="77777777" w:rsidR="004A7657" w:rsidRDefault="004A7657" w:rsidP="00B55D98">
      <w:pPr>
        <w:spacing w:after="0" w:line="240" w:lineRule="auto"/>
      </w:pPr>
      <w:r>
        <w:separator/>
      </w:r>
    </w:p>
  </w:footnote>
  <w:footnote w:type="continuationSeparator" w:id="0">
    <w:p w14:paraId="4692512F" w14:textId="77777777" w:rsidR="004A7657" w:rsidRDefault="004A7657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EEF47" w14:textId="77777777" w:rsidR="00B92E56" w:rsidRDefault="00B92E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53439" w14:textId="77777777" w:rsidR="00B92E56" w:rsidRDefault="00B92E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6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67F00"/>
    <w:multiLevelType w:val="hybridMultilevel"/>
    <w:tmpl w:val="A62A281A"/>
    <w:lvl w:ilvl="0" w:tplc="3F8C64FC">
      <w:start w:val="1"/>
      <w:numFmt w:val="decimal"/>
      <w:lvlText w:val="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10"/>
  </w:num>
  <w:num w:numId="4">
    <w:abstractNumId w:val="22"/>
  </w:num>
  <w:num w:numId="5">
    <w:abstractNumId w:val="27"/>
  </w:num>
  <w:num w:numId="6">
    <w:abstractNumId w:val="25"/>
  </w:num>
  <w:num w:numId="7">
    <w:abstractNumId w:val="25"/>
  </w:num>
  <w:num w:numId="8">
    <w:abstractNumId w:val="10"/>
  </w:num>
  <w:num w:numId="9">
    <w:abstractNumId w:val="22"/>
  </w:num>
  <w:num w:numId="10">
    <w:abstractNumId w:val="1"/>
  </w:num>
  <w:num w:numId="11">
    <w:abstractNumId w:val="4"/>
  </w:num>
  <w:num w:numId="12">
    <w:abstractNumId w:val="33"/>
  </w:num>
  <w:num w:numId="13">
    <w:abstractNumId w:val="34"/>
  </w:num>
  <w:num w:numId="14">
    <w:abstractNumId w:val="15"/>
  </w:num>
  <w:num w:numId="15">
    <w:abstractNumId w:val="18"/>
  </w:num>
  <w:num w:numId="16">
    <w:abstractNumId w:val="12"/>
  </w:num>
  <w:num w:numId="17">
    <w:abstractNumId w:val="29"/>
  </w:num>
  <w:num w:numId="18">
    <w:abstractNumId w:val="3"/>
  </w:num>
  <w:num w:numId="19">
    <w:abstractNumId w:val="21"/>
  </w:num>
  <w:num w:numId="20">
    <w:abstractNumId w:val="17"/>
  </w:num>
  <w:num w:numId="21">
    <w:abstractNumId w:val="30"/>
  </w:num>
  <w:num w:numId="22">
    <w:abstractNumId w:val="9"/>
  </w:num>
  <w:num w:numId="23">
    <w:abstractNumId w:val="26"/>
  </w:num>
  <w:num w:numId="24">
    <w:abstractNumId w:val="7"/>
  </w:num>
  <w:num w:numId="25">
    <w:abstractNumId w:val="13"/>
  </w:num>
  <w:num w:numId="26">
    <w:abstractNumId w:val="20"/>
  </w:num>
  <w:num w:numId="27">
    <w:abstractNumId w:val="8"/>
  </w:num>
  <w:num w:numId="28">
    <w:abstractNumId w:val="16"/>
  </w:num>
  <w:num w:numId="29">
    <w:abstractNumId w:val="14"/>
  </w:num>
  <w:num w:numId="30">
    <w:abstractNumId w:val="0"/>
  </w:num>
  <w:num w:numId="31">
    <w:abstractNumId w:val="19"/>
  </w:num>
  <w:num w:numId="32">
    <w:abstractNumId w:val="32"/>
  </w:num>
  <w:num w:numId="33">
    <w:abstractNumId w:val="31"/>
  </w:num>
  <w:num w:numId="34">
    <w:abstractNumId w:val="28"/>
  </w:num>
  <w:num w:numId="35">
    <w:abstractNumId w:val="5"/>
  </w:num>
  <w:num w:numId="36">
    <w:abstractNumId w:val="11"/>
  </w:num>
  <w:num w:numId="37">
    <w:abstractNumId w:val="23"/>
  </w:num>
  <w:num w:numId="38">
    <w:abstractNumId w:val="6"/>
  </w:num>
  <w:num w:numId="39">
    <w:abstractNumId w:val="35"/>
  </w:num>
  <w:num w:numId="40">
    <w:abstractNumId w:val="2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jKii8AVOynW7bw5S420ZEIa3XkWCZ/oGqxqLNbUWGrBtTYjXgXPOL5zm5STWtQZbGCRw/b84kwcaTMB+yNXw5Q==" w:salt="iMOnawvJcWNmmm4oHimaG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A765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A63C7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92E56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r, قائمة التفتيش على السيارة المائ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155A947A-2766-4C2E-A1EE-AC4C6CA48151}"/>
</file>

<file path=customXml/itemProps2.xml><?xml version="1.0" encoding="utf-8"?>
<ds:datastoreItem xmlns:ds="http://schemas.openxmlformats.org/officeDocument/2006/customXml" ds:itemID="{002428E7-EAF2-427F-8DC8-601B973363F5}"/>
</file>

<file path=customXml/itemProps3.xml><?xml version="1.0" encoding="utf-8"?>
<ds:datastoreItem xmlns:ds="http://schemas.openxmlformats.org/officeDocument/2006/customXml" ds:itemID="{BC7AC921-24DA-43BC-AB0D-3C73E3DE14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0</Words>
  <Characters>3710</Characters>
  <Application>Microsoft Office Word</Application>
  <DocSecurity>8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r, Inspection Checklist for Water Car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34:00Z</dcterms:created>
  <dcterms:modified xsi:type="dcterms:W3CDTF">2024-05-01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